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EBEB2" w14:textId="21348494" w:rsidR="00EB1C6F" w:rsidRPr="00786AD4" w:rsidRDefault="009F3130">
      <w:pPr>
        <w:pStyle w:val="Body"/>
        <w:rPr>
          <w:rFonts w:ascii="Times New Roman" w:hAnsi="Times New Roman" w:cs="Times New Roman"/>
          <w:sz w:val="28"/>
          <w:szCs w:val="28"/>
        </w:rPr>
      </w:pPr>
      <w:r w:rsidRPr="00786AD4">
        <w:rPr>
          <w:rFonts w:ascii="Times New Roman" w:hAnsi="Times New Roman" w:cs="Times New Roman"/>
          <w:b/>
          <w:bCs/>
          <w:sz w:val="28"/>
          <w:szCs w:val="28"/>
        </w:rPr>
        <w:t>Homeowner Resources:</w:t>
      </w:r>
      <w:r w:rsidRPr="00786AD4">
        <w:rPr>
          <w:rFonts w:ascii="Times New Roman" w:hAnsi="Times New Roman" w:cs="Times New Roman"/>
          <w:sz w:val="28"/>
          <w:szCs w:val="28"/>
        </w:rPr>
        <w:t xml:space="preserve"> </w:t>
      </w:r>
      <w:r w:rsidR="00CE0A18" w:rsidRPr="00786AD4">
        <w:rPr>
          <w:rFonts w:ascii="Times New Roman" w:hAnsi="Times New Roman" w:cs="Times New Roman"/>
          <w:sz w:val="28"/>
          <w:szCs w:val="28"/>
        </w:rPr>
        <w:t xml:space="preserve">Below is the list of Vendors used by CCHOA.  This is not an all-inclusive listing.  </w:t>
      </w:r>
      <w:r w:rsidRPr="00786AD4">
        <w:rPr>
          <w:rFonts w:ascii="Times New Roman" w:hAnsi="Times New Roman" w:cs="Times New Roman"/>
          <w:sz w:val="28"/>
          <w:szCs w:val="28"/>
        </w:rPr>
        <w:t xml:space="preserve">Please use </w:t>
      </w:r>
      <w:r w:rsidR="0036281D">
        <w:rPr>
          <w:rFonts w:ascii="Times New Roman" w:hAnsi="Times New Roman" w:cs="Times New Roman"/>
          <w:sz w:val="28"/>
          <w:szCs w:val="28"/>
        </w:rPr>
        <w:t xml:space="preserve">it </w:t>
      </w:r>
      <w:r w:rsidRPr="00786AD4">
        <w:rPr>
          <w:rFonts w:ascii="Times New Roman" w:hAnsi="Times New Roman" w:cs="Times New Roman"/>
          <w:sz w:val="28"/>
          <w:szCs w:val="28"/>
        </w:rPr>
        <w:t>as you see fit to accommodate your needs.</w:t>
      </w:r>
      <w:r w:rsidR="00CE0A18" w:rsidRPr="00786AD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E76A7DB" w14:textId="77777777" w:rsidR="00EB1C6F" w:rsidRPr="00786AD4" w:rsidRDefault="00EB1C6F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79123354" w14:textId="5D47C78B" w:rsidR="00EB1C6F" w:rsidRPr="00786AD4" w:rsidRDefault="009F3130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 xml:space="preserve">CCHOA </w:t>
      </w:r>
      <w:r w:rsidR="00CE0A18" w:rsidRPr="00786AD4">
        <w:rPr>
          <w:rFonts w:ascii="Times New Roman" w:hAnsi="Times New Roman" w:cs="Times New Roman"/>
          <w:b/>
          <w:bCs/>
          <w:sz w:val="24"/>
          <w:szCs w:val="24"/>
        </w:rPr>
        <w:t>VENDORS:</w:t>
      </w:r>
    </w:p>
    <w:p w14:paraId="2A8728E2" w14:textId="77777777" w:rsidR="00CE0A18" w:rsidRPr="00786AD4" w:rsidRDefault="00CE0A18">
      <w:pPr>
        <w:pStyle w:val="Body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A481540" w14:textId="1E381E86" w:rsidR="00EB1C6F" w:rsidRPr="00786AD4" w:rsidRDefault="009F3130" w:rsidP="00CE0A18">
      <w:pPr>
        <w:pStyle w:val="Heading3"/>
        <w:pBdr>
          <w:top w:val="nil"/>
        </w:pBdr>
        <w:spacing w:before="0" w:after="0" w:line="276" w:lineRule="auto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pacing w:val="-2"/>
          <w:sz w:val="24"/>
          <w:szCs w:val="24"/>
        </w:rPr>
        <w:t>All Quality Landscaping</w:t>
      </w:r>
    </w:p>
    <w:p w14:paraId="7D9DBC70" w14:textId="6BF30105" w:rsidR="00EB1C6F" w:rsidRPr="00786AD4" w:rsidRDefault="009F3130" w:rsidP="00CE0A18">
      <w:pPr>
        <w:pStyle w:val="Body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 xml:space="preserve">Duties: </w:t>
      </w:r>
      <w:r w:rsidRPr="00786AD4">
        <w:rPr>
          <w:rFonts w:ascii="Times New Roman" w:hAnsi="Times New Roman" w:cs="Times New Roman"/>
          <w:sz w:val="24"/>
          <w:szCs w:val="24"/>
        </w:rPr>
        <w:t>Lawn mowing, Shrub trimming</w:t>
      </w:r>
      <w:r w:rsidR="00CE0A18" w:rsidRPr="00786AD4">
        <w:rPr>
          <w:rFonts w:ascii="Times New Roman" w:hAnsi="Times New Roman" w:cs="Times New Roman"/>
          <w:sz w:val="24"/>
          <w:szCs w:val="24"/>
        </w:rPr>
        <w:t xml:space="preserve">, </w:t>
      </w:r>
      <w:r w:rsidRPr="00786AD4">
        <w:rPr>
          <w:rFonts w:ascii="Times New Roman" w:hAnsi="Times New Roman" w:cs="Times New Roman"/>
          <w:sz w:val="24"/>
          <w:szCs w:val="24"/>
        </w:rPr>
        <w:t xml:space="preserve">Culvert clean out, General </w:t>
      </w:r>
      <w:r w:rsidR="00786AD4">
        <w:rPr>
          <w:rFonts w:ascii="Times New Roman" w:hAnsi="Times New Roman" w:cs="Times New Roman"/>
          <w:sz w:val="24"/>
          <w:szCs w:val="24"/>
        </w:rPr>
        <w:t>L</w:t>
      </w:r>
      <w:r w:rsidRPr="00786AD4">
        <w:rPr>
          <w:rFonts w:ascii="Times New Roman" w:hAnsi="Times New Roman" w:cs="Times New Roman"/>
          <w:sz w:val="24"/>
          <w:szCs w:val="24"/>
        </w:rPr>
        <w:t xml:space="preserve">awn </w:t>
      </w:r>
      <w:r w:rsidR="00786AD4">
        <w:rPr>
          <w:rFonts w:ascii="Times New Roman" w:hAnsi="Times New Roman" w:cs="Times New Roman"/>
          <w:sz w:val="24"/>
          <w:szCs w:val="24"/>
        </w:rPr>
        <w:t>M</w:t>
      </w:r>
      <w:r w:rsidRPr="00786AD4">
        <w:rPr>
          <w:rFonts w:ascii="Times New Roman" w:hAnsi="Times New Roman" w:cs="Times New Roman"/>
          <w:sz w:val="24"/>
          <w:szCs w:val="24"/>
        </w:rPr>
        <w:t xml:space="preserve">aintenance </w:t>
      </w:r>
    </w:p>
    <w:p w14:paraId="2752FD10" w14:textId="2B0992D9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Phone: 321-720-4874</w:t>
      </w:r>
      <w:r w:rsidRPr="00786AD4">
        <w:rPr>
          <w:rFonts w:ascii="Times New Roman" w:hAnsi="Times New Roman" w:cs="Times New Roman"/>
          <w:sz w:val="24"/>
          <w:szCs w:val="24"/>
        </w:rPr>
        <w:tab/>
      </w:r>
    </w:p>
    <w:p w14:paraId="35C329B4" w14:textId="295351E5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Email: allqualitylawn@gmail.com</w:t>
      </w:r>
    </w:p>
    <w:p w14:paraId="1B239E88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Contact: Andrew Sellon or Shawn Baade</w:t>
      </w:r>
    </w:p>
    <w:p w14:paraId="40858D77" w14:textId="77777777" w:rsidR="00EB1C6F" w:rsidRPr="00786AD4" w:rsidRDefault="00EB1C6F" w:rsidP="00CE0A18">
      <w:pPr>
        <w:pStyle w:val="Default"/>
        <w:tabs>
          <w:tab w:val="left" w:pos="3600"/>
        </w:tabs>
        <w:spacing w:line="276" w:lineRule="auto"/>
        <w:rPr>
          <w:rFonts w:ascii="Times New Roman" w:hAnsi="Times New Roman" w:cs="Times New Roman"/>
          <w:spacing w:val="-1"/>
          <w:sz w:val="24"/>
          <w:szCs w:val="24"/>
        </w:rPr>
      </w:pPr>
    </w:p>
    <w:p w14:paraId="772F7733" w14:textId="39B96965" w:rsidR="00EB1C6F" w:rsidRPr="00786AD4" w:rsidRDefault="009F3130" w:rsidP="00CE0A18">
      <w:pPr>
        <w:pStyle w:val="Heading3"/>
        <w:pBdr>
          <w:top w:val="nil"/>
        </w:pBdr>
        <w:spacing w:before="0"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pacing w:val="-2"/>
          <w:sz w:val="24"/>
          <w:szCs w:val="24"/>
        </w:rPr>
        <w:t>ECOR Lawn Spray &amp; Pest</w:t>
      </w:r>
      <w:r w:rsidR="00CE0A18" w:rsidRPr="00786AD4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786AD4">
        <w:rPr>
          <w:rFonts w:ascii="Times New Roman" w:hAnsi="Times New Roman" w:cs="Times New Roman"/>
          <w:b/>
          <w:bCs/>
          <w:sz w:val="24"/>
          <w:szCs w:val="24"/>
        </w:rPr>
        <w:t>&amp; Aquatic Control</w:t>
      </w:r>
    </w:p>
    <w:p w14:paraId="72FCE44C" w14:textId="190D16D2" w:rsidR="00EB1C6F" w:rsidRPr="00786AD4" w:rsidRDefault="009F3130" w:rsidP="00CE0A18">
      <w:pPr>
        <w:pStyle w:val="Body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>Duties</w:t>
      </w:r>
      <w:r w:rsidRPr="00786AD4">
        <w:rPr>
          <w:rFonts w:ascii="Times New Roman" w:hAnsi="Times New Roman" w:cs="Times New Roman"/>
          <w:sz w:val="24"/>
          <w:szCs w:val="24"/>
        </w:rPr>
        <w:t>: Lawn fertilization, Weed Control</w:t>
      </w:r>
      <w:r w:rsidR="00CE0A18" w:rsidRPr="00786AD4">
        <w:rPr>
          <w:rFonts w:ascii="Times New Roman" w:hAnsi="Times New Roman" w:cs="Times New Roman"/>
          <w:sz w:val="24"/>
          <w:szCs w:val="24"/>
        </w:rPr>
        <w:t>,</w:t>
      </w:r>
      <w:r w:rsidRPr="00786AD4">
        <w:rPr>
          <w:rFonts w:ascii="Times New Roman" w:hAnsi="Times New Roman" w:cs="Times New Roman"/>
          <w:sz w:val="24"/>
          <w:szCs w:val="24"/>
        </w:rPr>
        <w:t xml:space="preserve"> and Lawn and Home Pest control. </w:t>
      </w:r>
    </w:p>
    <w:p w14:paraId="6ACF32B7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 xml:space="preserve">Phone: 321-254-0930 </w:t>
      </w:r>
    </w:p>
    <w:p w14:paraId="29D9811B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Email: ECORPESTCONTROL.COM</w:t>
      </w:r>
    </w:p>
    <w:p w14:paraId="183AAE92" w14:textId="77777777" w:rsidR="00EB1C6F" w:rsidRPr="00786AD4" w:rsidRDefault="00EB1C6F" w:rsidP="00CE0A18">
      <w:pPr>
        <w:pStyle w:val="Default"/>
        <w:tabs>
          <w:tab w:val="left" w:pos="3600"/>
        </w:tabs>
        <w:spacing w:line="276" w:lineRule="auto"/>
        <w:rPr>
          <w:rFonts w:ascii="Times New Roman" w:hAnsi="Times New Roman" w:cs="Times New Roman"/>
          <w:b/>
          <w:bCs/>
          <w:spacing w:val="30"/>
          <w:sz w:val="24"/>
          <w:szCs w:val="24"/>
        </w:rPr>
      </w:pPr>
    </w:p>
    <w:p w14:paraId="1E47CEA3" w14:textId="26312293" w:rsidR="00EB1C6F" w:rsidRPr="00786AD4" w:rsidRDefault="009F3130" w:rsidP="00CE0A18">
      <w:pPr>
        <w:pStyle w:val="Heading3"/>
        <w:pBdr>
          <w:top w:val="nil"/>
        </w:pBdr>
        <w:spacing w:before="0" w:after="0" w:line="276" w:lineRule="auto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pacing w:val="-2"/>
          <w:sz w:val="24"/>
          <w:szCs w:val="24"/>
        </w:rPr>
        <w:t>Down to Earth Irrigation</w:t>
      </w:r>
    </w:p>
    <w:p w14:paraId="43CF1483" w14:textId="76CEE25A" w:rsidR="00EB1C6F" w:rsidRPr="00786AD4" w:rsidRDefault="009F3130" w:rsidP="00CE0A18">
      <w:pPr>
        <w:pStyle w:val="Body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>Duties</w:t>
      </w:r>
      <w:r w:rsidRPr="00786AD4">
        <w:rPr>
          <w:rFonts w:ascii="Times New Roman" w:hAnsi="Times New Roman" w:cs="Times New Roman"/>
          <w:sz w:val="24"/>
          <w:szCs w:val="24"/>
        </w:rPr>
        <w:t>: Lawn Irrigation repair, sprinkler pump install</w:t>
      </w:r>
    </w:p>
    <w:p w14:paraId="7A52C27F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Phone: C 772-473-2928</w:t>
      </w:r>
    </w:p>
    <w:p w14:paraId="53FC8B54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Phone: O 772-589-0019</w:t>
      </w:r>
    </w:p>
    <w:p w14:paraId="1A7A05D6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="00EB1C6F" w:rsidRPr="00786AD4">
          <w:rPr>
            <w:rStyle w:val="Hyperlink0"/>
            <w:rFonts w:ascii="Times New Roman" w:hAnsi="Times New Roman" w:cs="Times New Roman"/>
            <w:sz w:val="24"/>
            <w:szCs w:val="24"/>
          </w:rPr>
          <w:t>sheilarholmes@outlook.com</w:t>
        </w:r>
      </w:hyperlink>
    </w:p>
    <w:p w14:paraId="563EA0EF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Contact: Eddie Holmes</w:t>
      </w:r>
    </w:p>
    <w:p w14:paraId="3BB0C186" w14:textId="77777777" w:rsidR="00EB1C6F" w:rsidRPr="00786AD4" w:rsidRDefault="00EB1C6F" w:rsidP="00CE0A18">
      <w:pPr>
        <w:pStyle w:val="Default"/>
        <w:tabs>
          <w:tab w:val="left" w:pos="3600"/>
        </w:tabs>
        <w:spacing w:line="276" w:lineRule="auto"/>
        <w:rPr>
          <w:rFonts w:ascii="Times New Roman" w:hAnsi="Times New Roman" w:cs="Times New Roman"/>
          <w:spacing w:val="45"/>
          <w:sz w:val="24"/>
          <w:szCs w:val="24"/>
        </w:rPr>
      </w:pPr>
    </w:p>
    <w:p w14:paraId="06FCFD36" w14:textId="4608224A" w:rsidR="00EB1C6F" w:rsidRPr="00786AD4" w:rsidRDefault="009F3130" w:rsidP="00CE0A18">
      <w:pPr>
        <w:pStyle w:val="Body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>Quality Tree Experts, INC.</w:t>
      </w:r>
    </w:p>
    <w:p w14:paraId="328AB7B1" w14:textId="2B298EC8" w:rsidR="00EB1C6F" w:rsidRPr="00786AD4" w:rsidRDefault="009F3130" w:rsidP="00CE0A18">
      <w:pPr>
        <w:pStyle w:val="Body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>Duties</w:t>
      </w:r>
      <w:r w:rsidRPr="00786AD4">
        <w:rPr>
          <w:rFonts w:ascii="Times New Roman" w:hAnsi="Times New Roman" w:cs="Times New Roman"/>
          <w:sz w:val="24"/>
          <w:szCs w:val="24"/>
        </w:rPr>
        <w:t xml:space="preserve">: Tree Trimming, Removals, Stump Grinding, </w:t>
      </w:r>
      <w:r w:rsidR="00786AD4">
        <w:rPr>
          <w:rFonts w:ascii="Times New Roman" w:hAnsi="Times New Roman" w:cs="Times New Roman"/>
          <w:sz w:val="24"/>
          <w:szCs w:val="24"/>
        </w:rPr>
        <w:t>and C</w:t>
      </w:r>
      <w:r w:rsidRPr="00786AD4">
        <w:rPr>
          <w:rFonts w:ascii="Times New Roman" w:hAnsi="Times New Roman" w:cs="Times New Roman"/>
          <w:sz w:val="24"/>
          <w:szCs w:val="24"/>
        </w:rPr>
        <w:t>learing</w:t>
      </w:r>
    </w:p>
    <w:p w14:paraId="0EB5C830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Phone- 321-725-5538</w:t>
      </w:r>
      <w:r w:rsidRPr="00786AD4">
        <w:rPr>
          <w:rFonts w:ascii="Times New Roman" w:hAnsi="Times New Roman" w:cs="Times New Roman"/>
          <w:sz w:val="24"/>
          <w:szCs w:val="24"/>
        </w:rPr>
        <w:tab/>
      </w:r>
    </w:p>
    <w:p w14:paraId="6ECD8678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8" w:history="1">
        <w:r w:rsidR="00EB1C6F" w:rsidRPr="00786AD4">
          <w:rPr>
            <w:rStyle w:val="Hyperlink0"/>
            <w:rFonts w:ascii="Times New Roman" w:hAnsi="Times New Roman" w:cs="Times New Roman"/>
            <w:sz w:val="24"/>
            <w:szCs w:val="24"/>
          </w:rPr>
          <w:t>qualitytreeexperts@gmail.co</w:t>
        </w:r>
      </w:hyperlink>
      <w:r w:rsidRPr="00786AD4">
        <w:rPr>
          <w:rFonts w:ascii="Times New Roman" w:hAnsi="Times New Roman" w:cs="Times New Roman"/>
          <w:sz w:val="24"/>
          <w:szCs w:val="24"/>
        </w:rPr>
        <w:t>m</w:t>
      </w:r>
    </w:p>
    <w:p w14:paraId="5DAC89CD" w14:textId="77777777" w:rsidR="00EB1C6F" w:rsidRPr="00786AD4" w:rsidRDefault="009F3130" w:rsidP="00011A21">
      <w:pPr>
        <w:pStyle w:val="Body"/>
        <w:spacing w:line="276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Contact: Paul Halloran</w:t>
      </w:r>
    </w:p>
    <w:p w14:paraId="3F2F6001" w14:textId="77777777" w:rsidR="00EB1C6F" w:rsidRPr="00786AD4" w:rsidRDefault="00EB1C6F" w:rsidP="00CE0A18">
      <w:pPr>
        <w:pStyle w:val="Default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782DABC" w14:textId="0DD12B4C" w:rsidR="00EB1C6F" w:rsidRPr="00786AD4" w:rsidRDefault="00CE0A18" w:rsidP="00011A21">
      <w:pPr>
        <w:pStyle w:val="Body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>TRAPPER</w:t>
      </w:r>
      <w:r w:rsidR="00786AD4" w:rsidRPr="00786AD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1233F5BB" w14:textId="79CE868F" w:rsidR="00CE0A18" w:rsidRPr="00786AD4" w:rsidRDefault="00CE0A18" w:rsidP="00011A21">
      <w:pPr>
        <w:pStyle w:val="Body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6AD4">
        <w:rPr>
          <w:rFonts w:ascii="Times New Roman" w:hAnsi="Times New Roman" w:cs="Times New Roman"/>
          <w:b/>
          <w:bCs/>
          <w:sz w:val="24"/>
          <w:szCs w:val="24"/>
        </w:rPr>
        <w:t>Duties: Trap</w:t>
      </w:r>
      <w:r w:rsidR="00011A21" w:rsidRPr="00786A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86AD4">
        <w:rPr>
          <w:rFonts w:ascii="Times New Roman" w:hAnsi="Times New Roman" w:cs="Times New Roman"/>
          <w:b/>
          <w:bCs/>
          <w:sz w:val="24"/>
          <w:szCs w:val="24"/>
        </w:rPr>
        <w:t xml:space="preserve"> pigs </w:t>
      </w:r>
      <w:r w:rsidR="00786AD4" w:rsidRPr="00786AD4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786AD4">
        <w:rPr>
          <w:rFonts w:ascii="Times New Roman" w:hAnsi="Times New Roman" w:cs="Times New Roman"/>
          <w:b/>
          <w:bCs/>
          <w:sz w:val="24"/>
          <w:szCs w:val="24"/>
        </w:rPr>
        <w:t xml:space="preserve">other wild animals </w:t>
      </w:r>
    </w:p>
    <w:p w14:paraId="28CB854A" w14:textId="6AFE3C9C" w:rsidR="00CE0A18" w:rsidRPr="00786AD4" w:rsidRDefault="00CE0A18" w:rsidP="00011A21">
      <w:pPr>
        <w:pStyle w:val="Body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 xml:space="preserve">365 Hog Trappers </w:t>
      </w:r>
    </w:p>
    <w:p w14:paraId="3DE55638" w14:textId="0CE98630" w:rsidR="00011A21" w:rsidRPr="00786AD4" w:rsidRDefault="00011A21" w:rsidP="00011A21">
      <w:pPr>
        <w:pStyle w:val="Body"/>
        <w:spacing w:line="276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Contact: Ken</w:t>
      </w:r>
    </w:p>
    <w:p w14:paraId="2F29AB03" w14:textId="39C5A355" w:rsidR="00CE0A18" w:rsidRDefault="00CE0A18" w:rsidP="00011A21">
      <w:pPr>
        <w:spacing w:line="276" w:lineRule="auto"/>
        <w:ind w:left="180"/>
        <w:rPr>
          <w:rFonts w:eastAsia="Times New Roman"/>
          <w:color w:val="000000"/>
        </w:rPr>
      </w:pPr>
      <w:r w:rsidRPr="00786AD4">
        <w:t xml:space="preserve">Phone: </w:t>
      </w:r>
      <w:r w:rsidRPr="00786AD4">
        <w:rPr>
          <w:rFonts w:eastAsia="Times New Roman"/>
          <w:color w:val="000000"/>
        </w:rPr>
        <w:t>321-501-0116 </w:t>
      </w:r>
    </w:p>
    <w:p w14:paraId="53CFF5AB" w14:textId="4FABBCA4" w:rsidR="00786AD4" w:rsidRPr="00786AD4" w:rsidRDefault="00786AD4" w:rsidP="00011A21">
      <w:pPr>
        <w:spacing w:line="276" w:lineRule="auto"/>
        <w:ind w:left="180"/>
        <w:rPr>
          <w:rFonts w:eastAsia="Times New Roman"/>
          <w:i/>
          <w:iCs/>
          <w:color w:val="000000"/>
        </w:rPr>
      </w:pPr>
      <w:r w:rsidRPr="00786AD4">
        <w:rPr>
          <w:i/>
          <w:iCs/>
        </w:rPr>
        <w:t>OR</w:t>
      </w:r>
    </w:p>
    <w:p w14:paraId="21ACDA09" w14:textId="77777777" w:rsidR="00011A21" w:rsidRPr="00786AD4" w:rsidRDefault="00011A21" w:rsidP="00011A21">
      <w:pPr>
        <w:pStyle w:val="Body"/>
        <w:spacing w:line="276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Contact: Chuck Pierson</w:t>
      </w:r>
    </w:p>
    <w:p w14:paraId="7F356195" w14:textId="75CD9469" w:rsidR="00011A21" w:rsidRDefault="00011A21" w:rsidP="00011A21">
      <w:pPr>
        <w:pStyle w:val="Body"/>
        <w:spacing w:line="276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t>Phone: 321-543-5913</w:t>
      </w:r>
    </w:p>
    <w:p w14:paraId="2374794D" w14:textId="29B35591" w:rsidR="00786AD4" w:rsidRPr="00786AD4" w:rsidRDefault="00786AD4" w:rsidP="00011A21">
      <w:pPr>
        <w:pStyle w:val="Body"/>
        <w:spacing w:line="276" w:lineRule="auto"/>
        <w:ind w:left="180"/>
        <w:rPr>
          <w:rFonts w:ascii="Times New Roman" w:hAnsi="Times New Roman" w:cs="Times New Roman"/>
          <w:i/>
          <w:iCs/>
          <w:sz w:val="24"/>
          <w:szCs w:val="24"/>
        </w:rPr>
      </w:pPr>
      <w:r w:rsidRPr="00786AD4">
        <w:rPr>
          <w:rFonts w:ascii="Times New Roman" w:hAnsi="Times New Roman" w:cs="Times New Roman"/>
          <w:i/>
          <w:iCs/>
          <w:sz w:val="24"/>
          <w:szCs w:val="24"/>
        </w:rPr>
        <w:t>OR</w:t>
      </w:r>
    </w:p>
    <w:p w14:paraId="5D65B3BA" w14:textId="6AC36A17" w:rsidR="00011A21" w:rsidRPr="00786AD4" w:rsidRDefault="00011A21" w:rsidP="00011A21">
      <w:pPr>
        <w:spacing w:line="276" w:lineRule="auto"/>
        <w:ind w:left="180"/>
        <w:rPr>
          <w:rFonts w:eastAsia="Times New Roman"/>
          <w:color w:val="000000"/>
        </w:rPr>
      </w:pPr>
      <w:r w:rsidRPr="00786AD4">
        <w:rPr>
          <w:rFonts w:eastAsia="Times New Roman"/>
          <w:color w:val="000000"/>
        </w:rPr>
        <w:t>Contact: Lambert Kneiffel</w:t>
      </w:r>
    </w:p>
    <w:p w14:paraId="0F07E2F7" w14:textId="65C9EE90" w:rsidR="00011A21" w:rsidRDefault="00011A21" w:rsidP="00011A21">
      <w:pPr>
        <w:spacing w:line="276" w:lineRule="auto"/>
        <w:ind w:left="180"/>
        <w:rPr>
          <w:rFonts w:eastAsia="Times New Roman"/>
          <w:color w:val="000000"/>
        </w:rPr>
      </w:pPr>
      <w:r w:rsidRPr="00786AD4">
        <w:rPr>
          <w:rFonts w:eastAsia="Times New Roman"/>
          <w:color w:val="000000"/>
        </w:rPr>
        <w:t>Phone: 321-693-1983</w:t>
      </w:r>
    </w:p>
    <w:p w14:paraId="265124F9" w14:textId="456F96F5" w:rsidR="00786AD4" w:rsidRPr="00786AD4" w:rsidRDefault="00786AD4" w:rsidP="00011A21">
      <w:pPr>
        <w:spacing w:line="276" w:lineRule="auto"/>
        <w:ind w:left="180"/>
        <w:rPr>
          <w:rFonts w:eastAsia="Times New Roman"/>
          <w:i/>
          <w:iCs/>
          <w:color w:val="000000"/>
        </w:rPr>
      </w:pPr>
      <w:r w:rsidRPr="00786AD4">
        <w:rPr>
          <w:rFonts w:eastAsia="Times New Roman"/>
          <w:i/>
          <w:iCs/>
          <w:color w:val="000000"/>
        </w:rPr>
        <w:t>OR</w:t>
      </w:r>
    </w:p>
    <w:p w14:paraId="1C1B4120" w14:textId="099D04C6" w:rsidR="009A29D3" w:rsidRPr="00786AD4" w:rsidRDefault="009A29D3" w:rsidP="00011A21">
      <w:pPr>
        <w:pStyle w:val="Body"/>
        <w:spacing w:line="276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86AD4">
        <w:rPr>
          <w:rFonts w:ascii="Times New Roman" w:hAnsi="Times New Roman" w:cs="Times New Roman"/>
          <w:sz w:val="24"/>
          <w:szCs w:val="24"/>
        </w:rPr>
        <w:lastRenderedPageBreak/>
        <w:t>Contact: Jay and Wyatt Grainger</w:t>
      </w:r>
    </w:p>
    <w:p w14:paraId="3AC82C92" w14:textId="256FF1A7" w:rsidR="009A29D3" w:rsidRDefault="00786AD4" w:rsidP="00786AD4">
      <w:pPr>
        <w:pStyle w:val="Body"/>
        <w:spacing w:line="276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9A29D3">
        <w:rPr>
          <w:rFonts w:ascii="Times New Roman" w:hAnsi="Times New Roman" w:cs="Times New Roman"/>
          <w:sz w:val="24"/>
          <w:szCs w:val="24"/>
        </w:rPr>
        <w:t>hone: 352-257-9717</w:t>
      </w:r>
    </w:p>
    <w:p w14:paraId="38954B40" w14:textId="77777777" w:rsidR="00011A21" w:rsidRDefault="00011A21">
      <w:pPr>
        <w:pStyle w:val="Body"/>
        <w:spacing w:line="288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32AA2C" w14:textId="5DE86C72" w:rsidR="00011A21" w:rsidRDefault="00011A21">
      <w:pPr>
        <w:pStyle w:val="Body"/>
        <w:spacing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ties: Alligator</w:t>
      </w:r>
    </w:p>
    <w:p w14:paraId="7C2A69CC" w14:textId="10347CDD" w:rsidR="00011A21" w:rsidRPr="00011A21" w:rsidRDefault="00011A21">
      <w:pPr>
        <w:pStyle w:val="Body"/>
        <w:spacing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011A2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011A21">
        <w:rPr>
          <w:rFonts w:ascii="Times New Roman" w:hAnsi="Times New Roman" w:cs="Times New Roman"/>
          <w:sz w:val="24"/>
          <w:szCs w:val="24"/>
        </w:rPr>
        <w:t>ligator Hotline: 866-392-4286</w:t>
      </w:r>
    </w:p>
    <w:p w14:paraId="68B9E245" w14:textId="77777777" w:rsidR="00CE0A18" w:rsidRDefault="00CE0A18">
      <w:pPr>
        <w:pStyle w:val="Body"/>
        <w:spacing w:line="288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F4541" w14:textId="73902E73" w:rsidR="00CE0A18" w:rsidRPr="00CE0A18" w:rsidRDefault="00CE0A18">
      <w:pPr>
        <w:pStyle w:val="Body"/>
        <w:spacing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0A18">
        <w:rPr>
          <w:rFonts w:ascii="Times New Roman" w:hAnsi="Times New Roman" w:cs="Times New Roman"/>
          <w:b/>
          <w:bCs/>
          <w:sz w:val="28"/>
          <w:szCs w:val="28"/>
        </w:rPr>
        <w:t>HOMEOWNER RECOMMENDED VENDORS:</w:t>
      </w:r>
    </w:p>
    <w:sectPr w:rsidR="00CE0A18" w:rsidRPr="00CE0A18">
      <w:headerReference w:type="default" r:id="rId9"/>
      <w:footerReference w:type="default" r:id="rId10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D58B36" w14:textId="77777777" w:rsidR="009F3130" w:rsidRDefault="009F3130">
      <w:r>
        <w:separator/>
      </w:r>
    </w:p>
  </w:endnote>
  <w:endnote w:type="continuationSeparator" w:id="0">
    <w:p w14:paraId="64121783" w14:textId="77777777" w:rsidR="009F3130" w:rsidRDefault="009F3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A7B86" w14:textId="77777777" w:rsidR="00EB1C6F" w:rsidRDefault="00EB1C6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E5DE6" w14:textId="77777777" w:rsidR="009F3130" w:rsidRDefault="009F3130">
      <w:r>
        <w:separator/>
      </w:r>
    </w:p>
  </w:footnote>
  <w:footnote w:type="continuationSeparator" w:id="0">
    <w:p w14:paraId="02030E42" w14:textId="77777777" w:rsidR="009F3130" w:rsidRDefault="009F3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E3ACA" w14:textId="77777777" w:rsidR="00EB1C6F" w:rsidRDefault="00EB1C6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EwMjA2tTQyNTYxNTVS0lEKTi0uzszPAykwrAUAxhMeoSwAAAA="/>
  </w:docVars>
  <w:rsids>
    <w:rsidRoot w:val="00EB1C6F"/>
    <w:rsid w:val="00011A21"/>
    <w:rsid w:val="002B5FC6"/>
    <w:rsid w:val="0036281D"/>
    <w:rsid w:val="00367601"/>
    <w:rsid w:val="003A6337"/>
    <w:rsid w:val="00786AD4"/>
    <w:rsid w:val="009A29D3"/>
    <w:rsid w:val="009F3130"/>
    <w:rsid w:val="00CE0A18"/>
    <w:rsid w:val="00DA628C"/>
    <w:rsid w:val="00EB1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22564"/>
  <w15:docId w15:val="{9D6CCC66-45B7-4A66-958C-FA8E76388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next w:val="Body"/>
    <w:uiPriority w:val="9"/>
    <w:unhideWhenUsed/>
    <w:qFormat/>
    <w:pPr>
      <w:keepNext/>
      <w:pBdr>
        <w:top w:val="single" w:sz="4" w:space="3" w:color="515151"/>
      </w:pBdr>
      <w:spacing w:before="360" w:after="40" w:line="288" w:lineRule="auto"/>
      <w:outlineLvl w:val="2"/>
    </w:pPr>
    <w:rPr>
      <w:rFonts w:ascii="Helvetica Neue" w:hAnsi="Helvetica Neue" w:cs="Arial Unicode MS"/>
      <w:color w:val="000000"/>
      <w:spacing w:val="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pPr>
      <w:tabs>
        <w:tab w:val="left" w:pos="1800"/>
      </w:tabs>
      <w:outlineLvl w:val="0"/>
    </w:pPr>
    <w:rPr>
      <w:rFonts w:ascii="Helvetica Neue" w:eastAsia="Helvetica Neue" w:hAnsi="Helvetica Neue" w:cs="Helvetica Neue"/>
      <w:caps/>
      <w:color w:val="000000"/>
      <w:spacing w:val="33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alitytreeexperts@gmail.c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eilarholmes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B88B9-1CB2-4C26-8ACE-2AB12E950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h Daniels</dc:creator>
  <cp:lastModifiedBy>Mary Wathen</cp:lastModifiedBy>
  <cp:revision>2</cp:revision>
  <dcterms:created xsi:type="dcterms:W3CDTF">2026-06-04T15:53:00Z</dcterms:created>
  <dcterms:modified xsi:type="dcterms:W3CDTF">2026-06-04T15:53:00Z</dcterms:modified>
</cp:coreProperties>
</file>